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4969" w14:textId="77777777" w:rsidR="001B679B" w:rsidRPr="00104861" w:rsidRDefault="001B679B" w:rsidP="00C711FA">
      <w:pPr>
        <w:autoSpaceDE w:val="0"/>
        <w:jc w:val="center"/>
        <w:rPr>
          <w:b/>
          <w:sz w:val="20"/>
          <w:szCs w:val="20"/>
        </w:rPr>
      </w:pPr>
      <w:bookmarkStart w:id="0" w:name="_GoBack"/>
      <w:bookmarkEnd w:id="0"/>
      <w:r w:rsidRPr="00104861">
        <w:rPr>
          <w:b/>
          <w:sz w:val="20"/>
          <w:szCs w:val="20"/>
        </w:rPr>
        <w:t xml:space="preserve">Informacja na temat przetwarzania danych osobowych </w:t>
      </w:r>
    </w:p>
    <w:p w14:paraId="528341A5" w14:textId="77777777" w:rsidR="001B679B" w:rsidRPr="00104861" w:rsidRDefault="001B679B" w:rsidP="00C711FA">
      <w:pPr>
        <w:autoSpaceDE w:val="0"/>
        <w:jc w:val="both"/>
        <w:rPr>
          <w:sz w:val="20"/>
          <w:szCs w:val="20"/>
        </w:rPr>
      </w:pPr>
    </w:p>
    <w:p w14:paraId="107A4491" w14:textId="77777777" w:rsidR="001B679B" w:rsidRPr="00104861" w:rsidRDefault="001B679B" w:rsidP="00C711FA">
      <w:pPr>
        <w:autoSpaceDE w:val="0"/>
        <w:jc w:val="both"/>
        <w:rPr>
          <w:sz w:val="20"/>
          <w:szCs w:val="20"/>
        </w:rPr>
      </w:pPr>
    </w:p>
    <w:p w14:paraId="3DA51830" w14:textId="77777777" w:rsidR="001B679B" w:rsidRPr="00104861" w:rsidRDefault="001B679B" w:rsidP="00C711FA">
      <w:p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Informuję, że: </w:t>
      </w:r>
    </w:p>
    <w:p w14:paraId="019DB50B" w14:textId="77777777" w:rsidR="001B679B" w:rsidRPr="00104861" w:rsidRDefault="001B679B" w:rsidP="00225CB3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Administratorem </w:t>
      </w:r>
      <w:r w:rsidR="00225CB3" w:rsidRPr="00104861">
        <w:rPr>
          <w:sz w:val="20"/>
          <w:szCs w:val="20"/>
        </w:rPr>
        <w:t xml:space="preserve">Pani/Pana danych osobowych jest </w:t>
      </w:r>
      <w:r w:rsidR="00225CB3" w:rsidRPr="00104861">
        <w:rPr>
          <w:noProof/>
          <w:sz w:val="20"/>
          <w:szCs w:val="20"/>
        </w:rPr>
        <w:t>Uniwersytet Przyrodniczy w Poznaniu</w:t>
      </w:r>
    </w:p>
    <w:p w14:paraId="1A37250A" w14:textId="77777777" w:rsidR="001B679B" w:rsidRPr="00104861" w:rsidRDefault="00740D10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ul. Wojska Polskiego 28, 60-637 Poznań.</w:t>
      </w:r>
    </w:p>
    <w:p w14:paraId="5094B365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Administrator prowadzi operacje przetwarzania Pani/Pana danych osobowych.</w:t>
      </w:r>
    </w:p>
    <w:p w14:paraId="73B308F6" w14:textId="77777777" w:rsidR="001B679B" w:rsidRPr="00104861" w:rsidRDefault="001B679B" w:rsidP="00225CB3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Inspektorem Ochro</w:t>
      </w:r>
      <w:r w:rsidR="00225CB3" w:rsidRPr="00104861">
        <w:rPr>
          <w:sz w:val="20"/>
          <w:szCs w:val="20"/>
        </w:rPr>
        <w:t xml:space="preserve">ny Danych u Administratora jest </w:t>
      </w:r>
      <w:r w:rsidRPr="00104861">
        <w:rPr>
          <w:noProof/>
          <w:sz w:val="20"/>
          <w:szCs w:val="20"/>
        </w:rPr>
        <w:t>mgr inż. Tomasz Napierała</w:t>
      </w:r>
      <w:r w:rsidR="004634D6" w:rsidRPr="00104861">
        <w:rPr>
          <w:noProof/>
          <w:sz w:val="20"/>
          <w:szCs w:val="20"/>
        </w:rPr>
        <w:t>.</w:t>
      </w:r>
    </w:p>
    <w:p w14:paraId="366BB0AA" w14:textId="77777777" w:rsidR="001B679B" w:rsidRPr="00104861" w:rsidRDefault="001B679B" w:rsidP="00225CB3">
      <w:pPr>
        <w:pStyle w:val="Akapitzlist"/>
        <w:spacing w:line="276" w:lineRule="auto"/>
        <w:rPr>
          <w:noProof/>
          <w:sz w:val="20"/>
          <w:szCs w:val="20"/>
          <w:lang w:val="en-US"/>
        </w:rPr>
      </w:pPr>
      <w:r w:rsidRPr="00104861">
        <w:rPr>
          <w:noProof/>
          <w:sz w:val="20"/>
          <w:szCs w:val="20"/>
          <w:lang w:val="en-US"/>
        </w:rPr>
        <w:t>e-mail: tomasz.napierala@post.pl</w:t>
      </w:r>
    </w:p>
    <w:p w14:paraId="5C6547CB" w14:textId="77777777" w:rsidR="00225CB3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ani/Pana dane osobowe przetwarzane będą</w:t>
      </w:r>
      <w:r w:rsidR="004634D6" w:rsidRPr="00104861">
        <w:rPr>
          <w:sz w:val="20"/>
          <w:szCs w:val="20"/>
        </w:rPr>
        <w:t xml:space="preserve"> na podstawie:</w:t>
      </w:r>
    </w:p>
    <w:p w14:paraId="34800F03" w14:textId="77777777" w:rsidR="00225CB3" w:rsidRPr="00104861" w:rsidRDefault="00225CB3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art. 6 ust1. pkt b) RODO:   </w:t>
      </w:r>
    </w:p>
    <w:p w14:paraId="2FCCBEE2" w14:textId="77777777" w:rsidR="00225CB3" w:rsidRPr="00104861" w:rsidRDefault="00225CB3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rzetwarzanie jest niezbędne do wykonania umowy, której stroną jest osoba, której dane dotyczą, lub do podjęcia działań na żądanie osoby, której dane dotyczą, przed zawarciem umowy;</w:t>
      </w:r>
    </w:p>
    <w:p w14:paraId="5CC3A0F1" w14:textId="77777777" w:rsidR="00225CB3" w:rsidRPr="00104861" w:rsidRDefault="00225CB3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oraz</w:t>
      </w:r>
    </w:p>
    <w:p w14:paraId="58022A45" w14:textId="77777777" w:rsidR="00225CB3" w:rsidRPr="00104861" w:rsidRDefault="00225CB3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art. 6 ust1. pkt c) RODO:   </w:t>
      </w:r>
    </w:p>
    <w:p w14:paraId="661C8868" w14:textId="77777777" w:rsidR="00225CB3" w:rsidRPr="00104861" w:rsidRDefault="00225CB3" w:rsidP="00225CB3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rzetwarzanie jest niezbędne do wypełnienia obowiązku prawnego ciążącego na administr</w:t>
      </w:r>
      <w:r w:rsidR="00D14EC7">
        <w:rPr>
          <w:sz w:val="20"/>
          <w:szCs w:val="20"/>
        </w:rPr>
        <w:t>atorze.</w:t>
      </w:r>
    </w:p>
    <w:p w14:paraId="6FA9FAD5" w14:textId="77777777" w:rsidR="001B679B" w:rsidRPr="00104861" w:rsidRDefault="001B679B" w:rsidP="004634D6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ani/Pana dane osobowe mogą by</w:t>
      </w:r>
      <w:r w:rsidR="004634D6" w:rsidRPr="00104861">
        <w:rPr>
          <w:sz w:val="20"/>
          <w:szCs w:val="20"/>
        </w:rPr>
        <w:t xml:space="preserve">ć udostępniane innym odbiorcom - </w:t>
      </w:r>
      <w:r w:rsidRPr="00104861">
        <w:rPr>
          <w:noProof/>
          <w:sz w:val="20"/>
          <w:szCs w:val="20"/>
        </w:rPr>
        <w:t xml:space="preserve">Firmom świadczącym usługi informatyczne </w:t>
      </w:r>
      <w:r w:rsidR="00225CB3" w:rsidRPr="00104861">
        <w:rPr>
          <w:noProof/>
          <w:sz w:val="20"/>
          <w:szCs w:val="20"/>
        </w:rPr>
        <w:t xml:space="preserve">oraz ochrony mienia </w:t>
      </w:r>
      <w:r w:rsidRPr="00104861">
        <w:rPr>
          <w:noProof/>
          <w:sz w:val="20"/>
          <w:szCs w:val="20"/>
        </w:rPr>
        <w:t>u Administratora.</w:t>
      </w:r>
      <w:r w:rsidR="00225CB3" w:rsidRPr="00104861">
        <w:rPr>
          <w:noProof/>
          <w:sz w:val="20"/>
          <w:szCs w:val="20"/>
        </w:rPr>
        <w:t xml:space="preserve"> W szczególności firmie wdrażajacej system informatyczny do zarządzania Uczelnią:</w:t>
      </w:r>
    </w:p>
    <w:p w14:paraId="6708C3A6" w14:textId="77777777" w:rsidR="00225CB3" w:rsidRPr="00104861" w:rsidRDefault="004634D6" w:rsidP="00C711FA">
      <w:pPr>
        <w:pStyle w:val="Akapitzlist"/>
        <w:spacing w:line="276" w:lineRule="auto"/>
        <w:rPr>
          <w:noProof/>
          <w:sz w:val="20"/>
          <w:szCs w:val="20"/>
        </w:rPr>
      </w:pPr>
      <w:r w:rsidRPr="00104861">
        <w:rPr>
          <w:noProof/>
          <w:sz w:val="20"/>
          <w:szCs w:val="20"/>
        </w:rPr>
        <w:t>KALASOFT Sp. z o.o.</w:t>
      </w:r>
    </w:p>
    <w:p w14:paraId="5646A453" w14:textId="77777777" w:rsidR="00225CB3" w:rsidRPr="00104861" w:rsidRDefault="00225CB3" w:rsidP="004634D6">
      <w:pPr>
        <w:pStyle w:val="Akapitzlist"/>
        <w:spacing w:line="276" w:lineRule="auto"/>
        <w:rPr>
          <w:noProof/>
          <w:sz w:val="20"/>
          <w:szCs w:val="20"/>
        </w:rPr>
      </w:pPr>
      <w:r w:rsidRPr="00104861">
        <w:rPr>
          <w:noProof/>
          <w:sz w:val="20"/>
          <w:szCs w:val="20"/>
        </w:rPr>
        <w:t>ul. Władysława Nehringa 3</w:t>
      </w:r>
      <w:r w:rsidRPr="00104861">
        <w:rPr>
          <w:noProof/>
          <w:sz w:val="20"/>
          <w:szCs w:val="20"/>
        </w:rPr>
        <w:br/>
        <w:t>60-247 Poznań</w:t>
      </w:r>
    </w:p>
    <w:p w14:paraId="6F1AE901" w14:textId="77777777" w:rsidR="001B679B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Pani/Pana dane osobowe </w:t>
      </w:r>
      <w:r w:rsidR="008E6228" w:rsidRPr="00104861">
        <w:rPr>
          <w:sz w:val="20"/>
          <w:szCs w:val="20"/>
        </w:rPr>
        <w:t>mog</w:t>
      </w:r>
      <w:r w:rsidRPr="00104861">
        <w:rPr>
          <w:sz w:val="20"/>
          <w:szCs w:val="20"/>
        </w:rPr>
        <w:t xml:space="preserve">ą </w:t>
      </w:r>
      <w:r w:rsidR="008E6228" w:rsidRPr="00104861">
        <w:rPr>
          <w:sz w:val="20"/>
          <w:szCs w:val="20"/>
        </w:rPr>
        <w:t xml:space="preserve">być </w:t>
      </w:r>
      <w:r w:rsidRPr="00104861">
        <w:rPr>
          <w:sz w:val="20"/>
          <w:szCs w:val="20"/>
        </w:rPr>
        <w:t>przekazywane do państwa trzeciego</w:t>
      </w:r>
      <w:r w:rsidR="008E6228" w:rsidRPr="00104861">
        <w:rPr>
          <w:sz w:val="20"/>
          <w:szCs w:val="20"/>
        </w:rPr>
        <w:t xml:space="preserve"> w ramach np. programu Erasmus+ lub innych programów lub projektów</w:t>
      </w:r>
      <w:r w:rsidRPr="00104861">
        <w:rPr>
          <w:sz w:val="20"/>
          <w:szCs w:val="20"/>
        </w:rPr>
        <w:t>.</w:t>
      </w:r>
    </w:p>
    <w:p w14:paraId="7669B7EE" w14:textId="77777777" w:rsidR="001B679B" w:rsidRPr="00104861" w:rsidRDefault="001B679B" w:rsidP="004634D6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Pani/Pana dane osobowe będą przetwarzane w czasie </w:t>
      </w:r>
      <w:r w:rsidR="004634D6" w:rsidRPr="00104861">
        <w:rPr>
          <w:sz w:val="20"/>
          <w:szCs w:val="20"/>
        </w:rPr>
        <w:t>niezbędnym do zrealizowania celu przetwarzania (studia, umowa, rekrutacja) a także przez okres czasu, jaki nakładają na Administratora inne ustawy.</w:t>
      </w:r>
    </w:p>
    <w:p w14:paraId="50C22D4E" w14:textId="77777777" w:rsidR="001B679B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osiada Pani/Pan prawo do:</w:t>
      </w:r>
    </w:p>
    <w:p w14:paraId="4450EF50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- żądania od Administratora dostępu do swoich danych osobowych, ich sprostowania, usunięcia lub </w:t>
      </w:r>
    </w:p>
    <w:p w14:paraId="6FF9B211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ograniczenia przetwarzania danych osobowych,</w:t>
      </w:r>
    </w:p>
    <w:p w14:paraId="5931267E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- wniesienia sprzeciwu wobec takiego przetwarzania, </w:t>
      </w:r>
    </w:p>
    <w:p w14:paraId="4D9E9467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- przenoszenia danych,</w:t>
      </w:r>
    </w:p>
    <w:p w14:paraId="57B00B15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- cofnięcia zgody na przetwarzanie danych osobowych (jeżeli przetwarzanie odbywa się na podstawie </w:t>
      </w:r>
    </w:p>
    <w:p w14:paraId="17A61267" w14:textId="77777777" w:rsidR="001B679B" w:rsidRPr="00104861" w:rsidRDefault="001B679B" w:rsidP="00C711FA">
      <w:pPr>
        <w:pStyle w:val="Akapitzlist"/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art. 6 ust. 1 li</w:t>
      </w:r>
      <w:r w:rsidR="00D14EC7">
        <w:rPr>
          <w:sz w:val="20"/>
          <w:szCs w:val="20"/>
        </w:rPr>
        <w:t>t. a) lub art. 9 ust. 2 lit. a)</w:t>
      </w:r>
      <w:r w:rsidRPr="00104861">
        <w:rPr>
          <w:sz w:val="20"/>
          <w:szCs w:val="20"/>
        </w:rPr>
        <w:t>.</w:t>
      </w:r>
    </w:p>
    <w:p w14:paraId="591CB0DD" w14:textId="77777777" w:rsidR="001B679B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Ma Pani/Pan prawo wniesienia skargi do organu </w:t>
      </w:r>
      <w:proofErr w:type="gramStart"/>
      <w:r w:rsidRPr="00104861">
        <w:rPr>
          <w:sz w:val="20"/>
          <w:szCs w:val="20"/>
        </w:rPr>
        <w:t>nadzorczego</w:t>
      </w:r>
      <w:proofErr w:type="gramEnd"/>
      <w:r w:rsidRPr="00104861">
        <w:rPr>
          <w:sz w:val="20"/>
          <w:szCs w:val="20"/>
        </w:rPr>
        <w:t xml:space="preserve"> gdy uzna Pani/Pan, iż przetwarzanie danych osobowych Pani/Pana dotyczących narusza przepisy ogólnego rozporządzenia o ochronie danych osobowych z dnia 27 kwietnia 2016 r.</w:t>
      </w:r>
    </w:p>
    <w:p w14:paraId="3CB9F802" w14:textId="77777777" w:rsidR="001B679B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>Podanie przez Panią/Pana danych osobowych jest warunkiem wzięcia udziału w procesie rekrutacji</w:t>
      </w:r>
      <w:r w:rsidR="004634D6" w:rsidRPr="00104861">
        <w:rPr>
          <w:sz w:val="20"/>
          <w:szCs w:val="20"/>
        </w:rPr>
        <w:t>, zawarcia umowy, realizacji studiów.</w:t>
      </w:r>
      <w:r w:rsidR="00D14EC7">
        <w:rPr>
          <w:sz w:val="20"/>
          <w:szCs w:val="20"/>
        </w:rPr>
        <w:t xml:space="preserve"> </w:t>
      </w:r>
      <w:r w:rsidRPr="00104861">
        <w:rPr>
          <w:sz w:val="20"/>
          <w:szCs w:val="20"/>
        </w:rPr>
        <w:t xml:space="preserve">Konsekwencją niepodania danych osobowych będzie brak możliwości </w:t>
      </w:r>
      <w:r w:rsidR="003655F8" w:rsidRPr="00104861">
        <w:rPr>
          <w:sz w:val="20"/>
          <w:szCs w:val="20"/>
        </w:rPr>
        <w:t xml:space="preserve">realizacji </w:t>
      </w:r>
      <w:r w:rsidR="00FB2FFC" w:rsidRPr="00104861">
        <w:rPr>
          <w:sz w:val="20"/>
          <w:szCs w:val="20"/>
        </w:rPr>
        <w:t>ww. celu.</w:t>
      </w:r>
    </w:p>
    <w:p w14:paraId="456C49E1" w14:textId="77777777" w:rsidR="001B679B" w:rsidRPr="00104861" w:rsidRDefault="001B679B" w:rsidP="00C711FA">
      <w:pPr>
        <w:pStyle w:val="Akapitzlist"/>
        <w:numPr>
          <w:ilvl w:val="0"/>
          <w:numId w:val="1"/>
        </w:numPr>
        <w:spacing w:line="276" w:lineRule="auto"/>
        <w:rPr>
          <w:sz w:val="20"/>
          <w:szCs w:val="20"/>
        </w:rPr>
      </w:pPr>
      <w:r w:rsidRPr="00104861">
        <w:rPr>
          <w:sz w:val="20"/>
          <w:szCs w:val="20"/>
        </w:rPr>
        <w:t xml:space="preserve">Pani/Pana dane osobowe nie podlegają zautomatyzowanemu podejmowaniu decyzji, w tym profilowaniu. </w:t>
      </w:r>
    </w:p>
    <w:p w14:paraId="665B1ED1" w14:textId="77777777" w:rsidR="001B679B" w:rsidRPr="00104861" w:rsidRDefault="001B679B">
      <w:pPr>
        <w:rPr>
          <w:sz w:val="20"/>
          <w:szCs w:val="20"/>
        </w:rPr>
      </w:pPr>
    </w:p>
    <w:p w14:paraId="50BA2F36" w14:textId="77777777" w:rsidR="00DD4EE1" w:rsidRDefault="00DD4EE1">
      <w:pPr>
        <w:rPr>
          <w:b/>
          <w:color w:val="000000"/>
        </w:rPr>
      </w:pPr>
    </w:p>
    <w:p w14:paraId="11B20B0E" w14:textId="77777777" w:rsidR="00DD4EE1" w:rsidRPr="00D14EC7" w:rsidRDefault="00DD4EE1" w:rsidP="00D14EC7">
      <w:pPr>
        <w:pStyle w:val="NormalnyWeb"/>
        <w:shd w:val="clear" w:color="auto" w:fill="FFFFFF"/>
        <w:spacing w:before="0" w:beforeAutospacing="0" w:after="0" w:afterAutospacing="0"/>
        <w:jc w:val="center"/>
        <w:rPr>
          <w:b/>
          <w:sz w:val="20"/>
        </w:rPr>
      </w:pPr>
      <w:r w:rsidRPr="00D14EC7">
        <w:rPr>
          <w:b/>
          <w:sz w:val="20"/>
        </w:rPr>
        <w:t>Zgoda na przetwarzanie danych osobowych</w:t>
      </w:r>
    </w:p>
    <w:p w14:paraId="765EC2CB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rPr>
          <w:sz w:val="20"/>
        </w:rPr>
      </w:pPr>
    </w:p>
    <w:p w14:paraId="2C63D41E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ind w:left="720" w:hanging="360"/>
        <w:rPr>
          <w:sz w:val="20"/>
        </w:rPr>
      </w:pPr>
      <w:r w:rsidRPr="00D14EC7">
        <w:rPr>
          <w:sz w:val="20"/>
        </w:rPr>
        <w:t>1.   Wyrażam zgodę na przetwarzanie moich danych osobowych przez administratora danych Uniwersytet Przyrodniczy w Poznaniu, ul. Wojska Polskiego 28, 60-637 Poznań, w celu przeprowadzenia rekrutacji na studia podyplomowe Bezpieczeństwo i higiena pracy w leśnictwie</w:t>
      </w:r>
      <w:r w:rsidR="00D14EC7">
        <w:rPr>
          <w:sz w:val="20"/>
        </w:rPr>
        <w:t>.</w:t>
      </w:r>
    </w:p>
    <w:p w14:paraId="0CCD4BCF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ind w:left="720" w:hanging="360"/>
        <w:rPr>
          <w:sz w:val="20"/>
        </w:rPr>
      </w:pPr>
      <w:r w:rsidRPr="00D14EC7">
        <w:rPr>
          <w:sz w:val="20"/>
        </w:rPr>
        <w:t>2.   Podaję dane osobowe dobrowolnie i oświadczam, że są one zgodne z prawdą.</w:t>
      </w:r>
    </w:p>
    <w:p w14:paraId="3AE1ED8F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ind w:left="720" w:hanging="360"/>
        <w:rPr>
          <w:sz w:val="20"/>
        </w:rPr>
      </w:pPr>
      <w:r w:rsidRPr="00D14EC7">
        <w:rPr>
          <w:sz w:val="20"/>
        </w:rPr>
        <w:t>3.   Zapoznałem (-</w:t>
      </w:r>
      <w:proofErr w:type="spellStart"/>
      <w:r w:rsidRPr="00D14EC7">
        <w:rPr>
          <w:sz w:val="20"/>
        </w:rPr>
        <w:t>am</w:t>
      </w:r>
      <w:proofErr w:type="spellEnd"/>
      <w:r w:rsidRPr="00D14EC7">
        <w:rPr>
          <w:sz w:val="20"/>
        </w:rPr>
        <w:t>) się z treścią klauzuli informacyjnej, w tym z informacją o celu i sposobach przetwarzania danych osobowych oraz prawie dostępu do treści swoich danych i prawie ich poprawiania.</w:t>
      </w:r>
    </w:p>
    <w:p w14:paraId="08636AFB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ind w:left="720" w:hanging="360"/>
        <w:rPr>
          <w:sz w:val="22"/>
        </w:rPr>
      </w:pPr>
    </w:p>
    <w:p w14:paraId="690BE577" w14:textId="77777777" w:rsidR="00D14EC7" w:rsidRDefault="00D14EC7" w:rsidP="00D14EC7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</w:p>
    <w:p w14:paraId="086EEE9C" w14:textId="77777777" w:rsidR="00D14EC7" w:rsidRDefault="00D14EC7" w:rsidP="00D14EC7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</w:p>
    <w:p w14:paraId="22C48B20" w14:textId="77777777" w:rsidR="00D14EC7" w:rsidRDefault="00D14EC7" w:rsidP="00D14EC7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</w:p>
    <w:p w14:paraId="691A03CB" w14:textId="77777777" w:rsidR="00D14EC7" w:rsidRPr="00D14EC7" w:rsidRDefault="00D14EC7" w:rsidP="00D14EC7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</w:p>
    <w:p w14:paraId="2610734A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  <w:r w:rsidRPr="00D14EC7">
        <w:rPr>
          <w:sz w:val="22"/>
        </w:rPr>
        <w:t>……………………………………………….</w:t>
      </w:r>
    </w:p>
    <w:p w14:paraId="6023B0FA" w14:textId="77777777" w:rsidR="00DD4EE1" w:rsidRPr="00D14EC7" w:rsidRDefault="00DD4EE1" w:rsidP="00DD4EE1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  <w:r w:rsidRPr="00D14EC7">
        <w:rPr>
          <w:sz w:val="22"/>
        </w:rPr>
        <w:t>miejscowość, data i podpis</w:t>
      </w:r>
    </w:p>
    <w:p w14:paraId="54495184" w14:textId="77777777" w:rsidR="001B679B" w:rsidRPr="00D14EC7" w:rsidRDefault="00DD4EE1" w:rsidP="00D14EC7">
      <w:pPr>
        <w:pStyle w:val="NormalnyWeb"/>
        <w:shd w:val="clear" w:color="auto" w:fill="FFFFFF"/>
        <w:spacing w:before="0" w:beforeAutospacing="0" w:after="0" w:afterAutospacing="0"/>
        <w:rPr>
          <w:sz w:val="22"/>
        </w:rPr>
      </w:pPr>
      <w:r w:rsidRPr="00D14EC7">
        <w:rPr>
          <w:sz w:val="22"/>
        </w:rPr>
        <w:t> </w:t>
      </w:r>
    </w:p>
    <w:sectPr w:rsidR="001B679B" w:rsidRPr="00D14EC7" w:rsidSect="00D14EC7">
      <w:type w:val="continuous"/>
      <w:pgSz w:w="11906" w:h="16838"/>
      <w:pgMar w:top="851" w:right="1134" w:bottom="1134" w:left="1418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D4D26"/>
    <w:multiLevelType w:val="multilevel"/>
    <w:tmpl w:val="A82630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37B7A"/>
    <w:multiLevelType w:val="multilevel"/>
    <w:tmpl w:val="A82630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33496E"/>
    <w:multiLevelType w:val="multilevel"/>
    <w:tmpl w:val="A826300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MzIzMTExsrQ0MjZW0lEKTi0uzszPAykwrAUAkIVY+iwAAAA="/>
  </w:docVars>
  <w:rsids>
    <w:rsidRoot w:val="00C711FA"/>
    <w:rsid w:val="00014E01"/>
    <w:rsid w:val="00081E71"/>
    <w:rsid w:val="000974A2"/>
    <w:rsid w:val="000F30D4"/>
    <w:rsid w:val="00104861"/>
    <w:rsid w:val="001B679B"/>
    <w:rsid w:val="001C63D0"/>
    <w:rsid w:val="002246A1"/>
    <w:rsid w:val="00225CB3"/>
    <w:rsid w:val="002735B0"/>
    <w:rsid w:val="002D4E10"/>
    <w:rsid w:val="003655F8"/>
    <w:rsid w:val="00386336"/>
    <w:rsid w:val="00447035"/>
    <w:rsid w:val="004634D6"/>
    <w:rsid w:val="00740D10"/>
    <w:rsid w:val="00814C93"/>
    <w:rsid w:val="00815B36"/>
    <w:rsid w:val="00853380"/>
    <w:rsid w:val="008A62E8"/>
    <w:rsid w:val="008E6228"/>
    <w:rsid w:val="00907174"/>
    <w:rsid w:val="00C711FA"/>
    <w:rsid w:val="00D12704"/>
    <w:rsid w:val="00D14EC7"/>
    <w:rsid w:val="00DD4EE1"/>
    <w:rsid w:val="00E64DE0"/>
    <w:rsid w:val="00E96DD1"/>
    <w:rsid w:val="00F72435"/>
    <w:rsid w:val="00FB2F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9FABA7"/>
  <w15:docId w15:val="{968F9095-B23D-4592-8EA1-05C9777E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C711FA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711FA"/>
    <w:pPr>
      <w:ind w:left="720"/>
    </w:pPr>
    <w:rPr>
      <w:lang w:eastAsia="ar-SA"/>
    </w:rPr>
  </w:style>
  <w:style w:type="paragraph" w:styleId="NormalnyWeb">
    <w:name w:val="Normal (Web)"/>
    <w:basedOn w:val="Normalny"/>
    <w:uiPriority w:val="99"/>
    <w:unhideWhenUsed/>
    <w:rsid w:val="00DD4EE1"/>
    <w:pPr>
      <w:suppressAutoHyphens w:val="0"/>
      <w:autoSpaceDN/>
      <w:spacing w:before="100" w:beforeAutospacing="1" w:after="100" w:afterAutospacing="1"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28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ek</dc:creator>
  <cp:lastModifiedBy>Jelonek Tomasz</cp:lastModifiedBy>
  <cp:revision>3</cp:revision>
  <cp:lastPrinted>2023-10-22T15:37:00Z</cp:lastPrinted>
  <dcterms:created xsi:type="dcterms:W3CDTF">2020-06-05T16:39:00Z</dcterms:created>
  <dcterms:modified xsi:type="dcterms:W3CDTF">2023-10-22T15:37:00Z</dcterms:modified>
</cp:coreProperties>
</file>